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6C61" w:rsidRDefault="00CB6C61">
      <w:r>
        <w:rPr>
          <w:rFonts w:hint="eastAsia"/>
        </w:rPr>
        <w:t xml:space="preserve">Announcement </w:t>
      </w:r>
      <w:r>
        <w:t>–</w:t>
      </w:r>
      <w:r>
        <w:rPr>
          <w:rFonts w:hint="eastAsia"/>
        </w:rPr>
        <w:t xml:space="preserve"> </w:t>
      </w:r>
      <w:r w:rsidR="00947B0D">
        <w:t>Change of Instructor</w:t>
      </w:r>
    </w:p>
    <w:p w:rsidR="00CB6C61" w:rsidRDefault="00CB6C61"/>
    <w:p w:rsidR="00CB6C61" w:rsidRDefault="00CB6C61">
      <w:r>
        <w:t>Dear students of “</w:t>
      </w:r>
      <w:r w:rsidR="00947B0D">
        <w:rPr>
          <w:rFonts w:hint="eastAsia"/>
        </w:rPr>
        <w:t>European Society and</w:t>
      </w:r>
      <w:r w:rsidR="00947B0D">
        <w:t xml:space="preserve"> Culture</w:t>
      </w:r>
      <w:r>
        <w:t>” (</w:t>
      </w:r>
      <w:r w:rsidR="00947B0D">
        <w:rPr>
          <w:rFonts w:hint="eastAsia"/>
        </w:rPr>
        <w:t>IAS219</w:t>
      </w:r>
      <w:r>
        <w:t xml:space="preserve">), </w:t>
      </w:r>
    </w:p>
    <w:p w:rsidR="00CB6C61" w:rsidRDefault="00CB6C61"/>
    <w:p w:rsidR="00A512A7" w:rsidRDefault="006F354D">
      <w:r>
        <w:t xml:space="preserve">I would like to inform you that </w:t>
      </w:r>
      <w:r w:rsidR="00995A86">
        <w:t>I will be t</w:t>
      </w:r>
      <w:r w:rsidR="00947B0D">
        <w:t xml:space="preserve">eaching </w:t>
      </w:r>
      <w:r>
        <w:t>“</w:t>
      </w:r>
      <w:r>
        <w:rPr>
          <w:rFonts w:hint="eastAsia"/>
        </w:rPr>
        <w:t>European Society and</w:t>
      </w:r>
      <w:r>
        <w:t xml:space="preserve"> Culture” </w:t>
      </w:r>
      <w:bookmarkStart w:id="0" w:name="_GoBack"/>
      <w:bookmarkEnd w:id="0"/>
      <w:r w:rsidR="00947B0D">
        <w:t>until the 27</w:t>
      </w:r>
      <w:r w:rsidR="00947B0D" w:rsidRPr="00947B0D">
        <w:rPr>
          <w:vertAlign w:val="superscript"/>
        </w:rPr>
        <w:t>th</w:t>
      </w:r>
      <w:r w:rsidR="00995A86">
        <w:t xml:space="preserve"> March, 2020. </w:t>
      </w:r>
      <w:r w:rsidR="00947B0D">
        <w:t>Starting on April 3</w:t>
      </w:r>
      <w:r w:rsidR="00947B0D" w:rsidRPr="00947B0D">
        <w:rPr>
          <w:vertAlign w:val="superscript"/>
        </w:rPr>
        <w:t>rd</w:t>
      </w:r>
      <w:r w:rsidR="00454FE7">
        <w:t xml:space="preserve">, 2020, Professor </w:t>
      </w:r>
      <w:proofErr w:type="spellStart"/>
      <w:r w:rsidR="00454FE7">
        <w:t>Changrhyong</w:t>
      </w:r>
      <w:proofErr w:type="spellEnd"/>
      <w:r w:rsidR="00454FE7">
        <w:t xml:space="preserve"> O</w:t>
      </w:r>
      <w:r w:rsidR="00454FE7">
        <w:rPr>
          <w:rFonts w:hint="eastAsia"/>
        </w:rPr>
        <w:t xml:space="preserve">H (Nordic-Benelux </w:t>
      </w:r>
      <w:proofErr w:type="spellStart"/>
      <w:r w:rsidR="00454FE7">
        <w:rPr>
          <w:rFonts w:hint="eastAsia"/>
        </w:rPr>
        <w:t>Center</w:t>
      </w:r>
      <w:proofErr w:type="spellEnd"/>
      <w:r w:rsidR="00454FE7">
        <w:rPr>
          <w:rFonts w:hint="eastAsia"/>
        </w:rPr>
        <w:t>)</w:t>
      </w:r>
      <w:r w:rsidR="00A512A7">
        <w:t xml:space="preserve"> will give lectures of this course until the end of the spring semest</w:t>
      </w:r>
      <w:r w:rsidR="00947B0D">
        <w:t>er. There will be no course syllabus change.</w:t>
      </w:r>
      <w:r w:rsidR="00A512A7">
        <w:t xml:space="preserve"> </w:t>
      </w:r>
    </w:p>
    <w:p w:rsidR="00A512A7" w:rsidRDefault="00A512A7"/>
    <w:p w:rsidR="00A512A7" w:rsidRDefault="00A512A7">
      <w:r>
        <w:t>If you have any further queries or issues, please do not hesitate to contact me (</w:t>
      </w:r>
      <w:hyperlink r:id="rId4" w:history="1">
        <w:r w:rsidRPr="005A4E0C">
          <w:rPr>
            <w:rStyle w:val="a3"/>
          </w:rPr>
          <w:t>swchung37@korea.ac.kr</w:t>
        </w:r>
      </w:hyperlink>
      <w:r>
        <w:t xml:space="preserve">). </w:t>
      </w:r>
    </w:p>
    <w:p w:rsidR="00A512A7" w:rsidRPr="00A512A7" w:rsidRDefault="00A512A7">
      <w:r>
        <w:t xml:space="preserve"> </w:t>
      </w:r>
    </w:p>
    <w:p w:rsidR="00A512A7" w:rsidRDefault="00A512A7">
      <w:r>
        <w:t xml:space="preserve">Sincerely, </w:t>
      </w:r>
    </w:p>
    <w:p w:rsidR="00A512A7" w:rsidRDefault="00A512A7"/>
    <w:p w:rsidR="00CB6C61" w:rsidRDefault="00A512A7">
      <w:r>
        <w:t>Sae Won CHUNG</w:t>
      </w:r>
      <w:r w:rsidR="00CB6C61">
        <w:t xml:space="preserve"> </w:t>
      </w:r>
    </w:p>
    <w:p w:rsidR="00CB6C61" w:rsidRDefault="00CB6C61"/>
    <w:p w:rsidR="00916FF1" w:rsidRDefault="00CB6C61">
      <w:r>
        <w:t xml:space="preserve"> </w:t>
      </w:r>
    </w:p>
    <w:sectPr w:rsidR="00916FF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MTI3NLY0N7a0MLNU0lEKTi0uzszPAykwqQUAOmWpKSwAAAA="/>
  </w:docVars>
  <w:rsids>
    <w:rsidRoot w:val="00CB6C61"/>
    <w:rsid w:val="00454FE7"/>
    <w:rsid w:val="006F354D"/>
    <w:rsid w:val="00916FF1"/>
    <w:rsid w:val="00947B0D"/>
    <w:rsid w:val="00995A86"/>
    <w:rsid w:val="00A512A7"/>
    <w:rsid w:val="00CB6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F0BBCF-FF1E-4F58-92BE-69BE7B0DB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12A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wchung37@korea.ac.kr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g Sae Won</dc:creator>
  <cp:keywords/>
  <dc:description/>
  <cp:lastModifiedBy>Chung Sae Won</cp:lastModifiedBy>
  <cp:revision>5</cp:revision>
  <dcterms:created xsi:type="dcterms:W3CDTF">2020-03-20T01:51:00Z</dcterms:created>
  <dcterms:modified xsi:type="dcterms:W3CDTF">2020-03-20T12:03:00Z</dcterms:modified>
</cp:coreProperties>
</file>